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634AA" w14:textId="77777777" w:rsidR="0016362E" w:rsidRDefault="0016362E">
      <w:pPr>
        <w:rPr>
          <w:b/>
        </w:rPr>
      </w:pPr>
      <w:r w:rsidRPr="00A31B35">
        <w:rPr>
          <w:b/>
        </w:rPr>
        <w:t>W</w:t>
      </w:r>
      <w:r>
        <w:rPr>
          <w:b/>
        </w:rPr>
        <w:t>HEREAS,</w:t>
      </w:r>
      <w:r w:rsidRPr="00A31B35">
        <w:rPr>
          <w:b/>
        </w:rPr>
        <w:t xml:space="preserve"> </w:t>
      </w:r>
      <w:r>
        <w:t>the [Organization Name] recognizes that an understanding</w:t>
      </w:r>
      <w:r w:rsidR="00F10B25">
        <w:t xml:space="preserve">, use and application </w:t>
      </w:r>
      <w:r>
        <w:t xml:space="preserve">of geospatial </w:t>
      </w:r>
      <w:r w:rsidR="00F10B25">
        <w:t>technology</w:t>
      </w:r>
      <w:r>
        <w:t xml:space="preserve"> is crucial to </w:t>
      </w:r>
      <w:r w:rsidR="00AD2A65">
        <w:t xml:space="preserve">operating our infrastructure, </w:t>
      </w:r>
      <w:r w:rsidR="00F10B25">
        <w:t>sustaining our natural resources,</w:t>
      </w:r>
      <w:r w:rsidR="0081124C">
        <w:t xml:space="preserve"> and</w:t>
      </w:r>
      <w:r w:rsidR="00F10B25">
        <w:t xml:space="preserve"> stimulat</w:t>
      </w:r>
      <w:r w:rsidR="00FE6AA6">
        <w:t xml:space="preserve">ing </w:t>
      </w:r>
      <w:r w:rsidR="00F10B25">
        <w:t xml:space="preserve">economic growth, </w:t>
      </w:r>
      <w:r w:rsidR="0081124C">
        <w:t xml:space="preserve">thus, </w:t>
      </w:r>
      <w:r w:rsidR="00AD2A65">
        <w:t xml:space="preserve">benefitting </w:t>
      </w:r>
      <w:r w:rsidR="00F10B25">
        <w:t xml:space="preserve">the </w:t>
      </w:r>
      <w:r w:rsidR="0081124C">
        <w:t xml:space="preserve">welfare of the </w:t>
      </w:r>
      <w:r w:rsidR="00F10B25">
        <w:t xml:space="preserve">general public </w:t>
      </w:r>
      <w:r w:rsidR="0081124C">
        <w:t xml:space="preserve">throughout </w:t>
      </w:r>
      <w:r w:rsidR="00F10B25">
        <w:t>[Region Name]; and</w:t>
      </w:r>
    </w:p>
    <w:p w14:paraId="35EF6049" w14:textId="77777777" w:rsidR="00F10B25" w:rsidRDefault="00A31B35">
      <w:r>
        <w:rPr>
          <w:b/>
        </w:rPr>
        <w:t>WHEREAS</w:t>
      </w:r>
      <w:r w:rsidRPr="009E1A3A">
        <w:t>,</w:t>
      </w:r>
      <w:r>
        <w:rPr>
          <w:b/>
        </w:rPr>
        <w:t xml:space="preserve"> </w:t>
      </w:r>
      <w:r>
        <w:t>geographic information systems (GIS) technology</w:t>
      </w:r>
      <w:r w:rsidR="00F10B25">
        <w:t xml:space="preserve"> allows </w:t>
      </w:r>
      <w:r w:rsidR="00F10B25" w:rsidRPr="00F10B25">
        <w:t>us</w:t>
      </w:r>
      <w:r w:rsidR="0081124C">
        <w:t xml:space="preserve"> </w:t>
      </w:r>
      <w:r w:rsidR="0081124C" w:rsidRPr="00F10B25">
        <w:t>to see</w:t>
      </w:r>
      <w:r w:rsidR="00F10B25" w:rsidRPr="00F10B25">
        <w:t xml:space="preserve"> </w:t>
      </w:r>
      <w:r w:rsidR="0081124C">
        <w:t xml:space="preserve">and model </w:t>
      </w:r>
      <w:r w:rsidR="00F10B25" w:rsidRPr="00F10B25">
        <w:t>complex relationships and patterns</w:t>
      </w:r>
      <w:r w:rsidR="00FE6AA6">
        <w:t xml:space="preserve"> to </w:t>
      </w:r>
      <w:r w:rsidR="00AD2A65">
        <w:t xml:space="preserve">more </w:t>
      </w:r>
      <w:r w:rsidR="00FE6AA6">
        <w:t>intelligently respond; and</w:t>
      </w:r>
      <w:r w:rsidR="00F10B25" w:rsidRPr="00F10B25">
        <w:t xml:space="preserve"> </w:t>
      </w:r>
    </w:p>
    <w:p w14:paraId="3B4D942E" w14:textId="77777777" w:rsidR="00A31B35" w:rsidRDefault="00A31B35">
      <w:r w:rsidRPr="009E1A3A">
        <w:rPr>
          <w:b/>
        </w:rPr>
        <w:t>WHEREAS</w:t>
      </w:r>
      <w:r>
        <w:t>, there is a need to promote GIS awareness, education and technical training to use this rapidly developing technology to its full potential; and</w:t>
      </w:r>
    </w:p>
    <w:p w14:paraId="2A3A8360" w14:textId="77777777" w:rsidR="00F10B25" w:rsidRDefault="00F10B25" w:rsidP="00F10B25">
      <w:r w:rsidRPr="00A31B35">
        <w:rPr>
          <w:b/>
        </w:rPr>
        <w:t>W</w:t>
      </w:r>
      <w:r>
        <w:rPr>
          <w:b/>
        </w:rPr>
        <w:t>HEREAS,</w:t>
      </w:r>
      <w:r w:rsidRPr="00A31B35">
        <w:rPr>
          <w:b/>
        </w:rPr>
        <w:t xml:space="preserve"> </w:t>
      </w:r>
      <w:r>
        <w:t>the [Organization Name] acknowledge</w:t>
      </w:r>
      <w:r w:rsidR="00FE6AA6">
        <w:t>s</w:t>
      </w:r>
      <w:r>
        <w:t xml:space="preserve"> those that have chosen GIS as their profession or as part of their discipline </w:t>
      </w:r>
      <w:r w:rsidR="00FE6AA6">
        <w:t>to improve</w:t>
      </w:r>
      <w:r>
        <w:t xml:space="preserve"> the lives of </w:t>
      </w:r>
      <w:r w:rsidR="00AD2A65">
        <w:t xml:space="preserve">our </w:t>
      </w:r>
      <w:r>
        <w:t>citizens</w:t>
      </w:r>
      <w:r w:rsidR="005961A1">
        <w:t>; and</w:t>
      </w:r>
    </w:p>
    <w:p w14:paraId="21CECB79" w14:textId="77777777" w:rsidR="00A31B35" w:rsidRDefault="00A31B35">
      <w:r w:rsidRPr="009E1A3A">
        <w:rPr>
          <w:b/>
        </w:rPr>
        <w:t>WHERAS</w:t>
      </w:r>
      <w:r>
        <w:t xml:space="preserve">, </w:t>
      </w:r>
      <w:r w:rsidR="00F10B25">
        <w:t>to recognize and support the efforts of nonprofits who work on activities to improve conservation, human services, and various humanitarian efforts to better our world</w:t>
      </w:r>
      <w:r w:rsidRPr="00F10B25">
        <w:t xml:space="preserve">; and </w:t>
      </w:r>
    </w:p>
    <w:p w14:paraId="1560B362" w14:textId="77777777" w:rsidR="005961A1" w:rsidRDefault="005961A1" w:rsidP="005961A1">
      <w:r w:rsidRPr="00F10B25">
        <w:rPr>
          <w:b/>
        </w:rPr>
        <w:t>WHEREAS</w:t>
      </w:r>
      <w:r>
        <w:t xml:space="preserve">, having a day of GIS activities open to students, citizens, and government leaders will help </w:t>
      </w:r>
      <w:r w:rsidR="00C614F4">
        <w:t xml:space="preserve">promote STEM education and </w:t>
      </w:r>
      <w:r>
        <w:t>inspire others to a higher calling to use technology for good; and</w:t>
      </w:r>
    </w:p>
    <w:p w14:paraId="39CE6296" w14:textId="77777777" w:rsidR="00A31B35" w:rsidRDefault="00A31B35">
      <w:r w:rsidRPr="009E1A3A">
        <w:rPr>
          <w:b/>
        </w:rPr>
        <w:t>WHEREAS</w:t>
      </w:r>
      <w:r>
        <w:t>, [Organization Name] is committed to utilizing GIS to</w:t>
      </w:r>
      <w:r w:rsidR="007B6B1D">
        <w:t xml:space="preserve"> inform decision making and</w:t>
      </w:r>
      <w:r>
        <w:t xml:space="preserve"> better serve its residents and make useful geographic information </w:t>
      </w:r>
      <w:r w:rsidR="0081124C">
        <w:t xml:space="preserve">open and </w:t>
      </w:r>
      <w:r>
        <w:t>easily available to the public</w:t>
      </w:r>
      <w:r w:rsidR="007B6B1D">
        <w:t>, as a platform for innovation</w:t>
      </w:r>
      <w:r w:rsidR="005961A1">
        <w:t xml:space="preserve">; </w:t>
      </w:r>
    </w:p>
    <w:p w14:paraId="3DA8DFDF" w14:textId="7844BA61" w:rsidR="00EF39FD" w:rsidRDefault="00A31B35">
      <w:r w:rsidRPr="00EF39FD">
        <w:rPr>
          <w:b/>
        </w:rPr>
        <w:t>NOW, THEREFORE</w:t>
      </w:r>
      <w:r>
        <w:t xml:space="preserve">, I, [Name], [Title] of [Organization Name], </w:t>
      </w:r>
      <w:r w:rsidR="00195A25" w:rsidRPr="00195A25">
        <w:t xml:space="preserve">will celebrate </w:t>
      </w:r>
      <w:r w:rsidR="009E1A3A" w:rsidRPr="00195A25">
        <w:t>GIS Day</w:t>
      </w:r>
      <w:r w:rsidR="00195A25" w:rsidRPr="00195A25">
        <w:t xml:space="preserve"> </w:t>
      </w:r>
      <w:proofErr w:type="gramStart"/>
      <w:r w:rsidR="00195A25" w:rsidRPr="00195A25">
        <w:t>on</w:t>
      </w:r>
      <w:proofErr w:type="gramEnd"/>
      <w:r w:rsidR="00195A25" w:rsidRPr="00195A25">
        <w:t xml:space="preserve"> November [Date], [Year]</w:t>
      </w:r>
      <w:r w:rsidR="009E1A3A" w:rsidRPr="00195A25">
        <w:t>.</w:t>
      </w:r>
    </w:p>
    <w:p w14:paraId="12A13D84" w14:textId="77777777" w:rsidR="00EF39FD" w:rsidRDefault="00EF39FD">
      <w:pPr>
        <w:rPr>
          <w:noProof/>
        </w:rPr>
      </w:pPr>
    </w:p>
    <w:p w14:paraId="4EC199B7" w14:textId="77777777" w:rsidR="00EF39FD" w:rsidRPr="00A31B35" w:rsidRDefault="00EF39FD">
      <w:pPr>
        <w:rPr>
          <w:noProof/>
        </w:rPr>
      </w:pPr>
      <w:r w:rsidRPr="00EF39FD">
        <w:rPr>
          <w:noProof/>
        </w:rPr>
        <w:t xml:space="preserve"> </w:t>
      </w:r>
      <w:r>
        <w:rPr>
          <w:noProof/>
        </w:rPr>
        <w:drawing>
          <wp:inline distT="0" distB="0" distL="0" distR="0" wp14:anchorId="7432D420" wp14:editId="5D00B6E0">
            <wp:extent cx="1866900" cy="5928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9338" cy="609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F39FD" w:rsidRPr="00A31B35" w:rsidSect="000B1B2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9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tDA0NzE3MLK0MLRU0lEKTi0uzszPAykwrAUA+pn6jCwAAAA="/>
  </w:docVars>
  <w:rsids>
    <w:rsidRoot w:val="00A31B35"/>
    <w:rsid w:val="00066B8E"/>
    <w:rsid w:val="000B1B2F"/>
    <w:rsid w:val="00162820"/>
    <w:rsid w:val="0016362E"/>
    <w:rsid w:val="0018491B"/>
    <w:rsid w:val="00195A25"/>
    <w:rsid w:val="00351947"/>
    <w:rsid w:val="005961A1"/>
    <w:rsid w:val="0062140D"/>
    <w:rsid w:val="00716A3E"/>
    <w:rsid w:val="007B6B1D"/>
    <w:rsid w:val="0081124C"/>
    <w:rsid w:val="009417FC"/>
    <w:rsid w:val="009E1A3A"/>
    <w:rsid w:val="00A31B35"/>
    <w:rsid w:val="00A66302"/>
    <w:rsid w:val="00AD2A65"/>
    <w:rsid w:val="00C614F4"/>
    <w:rsid w:val="00E25F2B"/>
    <w:rsid w:val="00EF39FD"/>
    <w:rsid w:val="00F10B25"/>
    <w:rsid w:val="00FE6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1407A"/>
  <w15:chartTrackingRefBased/>
  <w15:docId w15:val="{4584275A-8B36-425A-8BFC-AEECD92B5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86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 Valdizon</dc:creator>
  <cp:keywords/>
  <dc:description/>
  <cp:lastModifiedBy>Makenna Sones</cp:lastModifiedBy>
  <cp:revision>2</cp:revision>
  <cp:lastPrinted>2019-09-16T14:40:00Z</cp:lastPrinted>
  <dcterms:created xsi:type="dcterms:W3CDTF">2022-09-27T17:38:00Z</dcterms:created>
  <dcterms:modified xsi:type="dcterms:W3CDTF">2022-09-27T17:38:00Z</dcterms:modified>
</cp:coreProperties>
</file>